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3C3A8108" w14:textId="7137C5C2" w:rsidR="00725E5B" w:rsidRDefault="00A90A5A" w:rsidP="00B075ED">
      <w:pPr>
        <w:pStyle w:val="Heading4"/>
      </w:pPr>
      <w:r w:rsidRPr="00FC73C8">
        <w:t xml:space="preserve">Proposed </w:t>
      </w:r>
      <w:r w:rsidR="00D9524B" w:rsidRPr="00FC73C8">
        <w:t xml:space="preserve">IRB Review </w:t>
      </w:r>
      <w:r w:rsidR="00611AA5" w:rsidRPr="00FC73C8">
        <w:t>Type</w:t>
      </w:r>
      <w:r w:rsidR="00FC73C8" w:rsidRPr="00FC73C8">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BCE3802"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r w:rsidR="00725E5B">
        <w:rPr>
          <w:rStyle w:val="Style1"/>
        </w:rPr>
        <w:t>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62EC2FEB"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E9FFFEC" w:rsidR="0095503B" w:rsidRDefault="0095503B" w:rsidP="007D0C78">
      <w:pPr>
        <w:ind w:left="720"/>
        <w:rPr>
          <w:rStyle w:val="Heading5Char"/>
        </w:rPr>
      </w:pPr>
      <w:r w:rsidRPr="3027A9F9">
        <w:rPr>
          <w:rStyle w:val="Heading5Char"/>
          <w:b/>
          <w:bCs/>
        </w:rPr>
        <w:t>Position</w:t>
      </w:r>
      <w:r w:rsidRPr="3027A9F9">
        <w:rPr>
          <w:rStyle w:val="Heading5Char"/>
        </w:rPr>
        <w:t>:</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Professor</w:t>
      </w:r>
      <w:r w:rsidR="00951221">
        <w:rPr>
          <w:rStyle w:val="Heading5Char"/>
        </w:rPr>
        <w:t xml:space="preserve"> </w:t>
      </w:r>
      <w:r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Assistant Professor</w:t>
      </w:r>
      <w:r w:rsidR="00951221">
        <w:rPr>
          <w:rStyle w:val="Heading5Char"/>
        </w:rPr>
        <w:t xml:space="preserve"> </w:t>
      </w:r>
      <w:r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w:t>
      </w:r>
      <w:r w:rsidR="00951221">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lastRenderedPageBreak/>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7"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8"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6CD78B2C"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 xml:space="preserve">individuals responsible for the design, conduct, or reporting of research completed the </w:t>
      </w:r>
      <w:hyperlink r:id="rId20"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1"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7F05093E" w:rsidR="00054827" w:rsidRPr="00E25FED" w:rsidRDefault="00FD74FF" w:rsidP="00B075ED">
      <w:pPr>
        <w:rPr>
          <w:rStyle w:val="normaltextrun"/>
          <w:rFonts w:ascii="Calibri" w:hAnsi="Calibri" w:cs="Calibri"/>
          <w:sz w:val="22"/>
        </w:rPr>
      </w:pPr>
      <w:proofErr w:type="gramStart"/>
      <w:r>
        <w:rPr>
          <w:rStyle w:val="Strong"/>
        </w:rPr>
        <w:t>B.2.2</w:t>
      </w:r>
      <w:r w:rsidR="00951221">
        <w:rPr>
          <w:rStyle w:val="ui-provider"/>
        </w:rPr>
        <w:t xml:space="preserve"> </w:t>
      </w:r>
      <w:r>
        <w:rPr>
          <w:rStyle w:val="ui-provider"/>
        </w:rPr>
        <w:t> </w:t>
      </w:r>
      <w:r>
        <w:rPr>
          <w:rStyle w:val="Strong"/>
        </w:rPr>
        <w:t>Does</w:t>
      </w:r>
      <w:proofErr w:type="gramEnd"/>
      <w:r>
        <w:rPr>
          <w:rStyle w:val="Strong"/>
        </w:rPr>
        <w:t xml:space="preserve"> the DU Principal Investigator or any of the individuals listed on the research protocol have any financial or non-financial conflicts of interest that reasonably </w:t>
      </w:r>
      <w:proofErr w:type="gramStart"/>
      <w:r>
        <w:rPr>
          <w:rStyle w:val="Strong"/>
        </w:rPr>
        <w:t>appears</w:t>
      </w:r>
      <w:proofErr w:type="gramEnd"/>
      <w:r>
        <w:rPr>
          <w:rStyle w:val="Strong"/>
        </w:rPr>
        <w:t xml:space="preserve"> to be related to the research?</w:t>
      </w:r>
      <w:r w:rsidR="00951221">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etc.</w:t>
      </w:r>
      <w:r w:rsidR="00951221">
        <w:rPr>
          <w:rStyle w:val="ui-provider"/>
        </w:rPr>
        <w:t xml:space="preserve">  </w:t>
      </w:r>
      <w:r>
        <w:rPr>
          <w:rStyle w:val="ui-provider"/>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E25FED" w:rsidDel="00BA3889">
        <w:rPr>
          <w:rStyle w:val="normaltextrun"/>
          <w:rFonts w:ascii="MS Gothic" w:eastAsia="MS Gothic" w:hAnsi="MS Gothic" w:hint="eastAsia"/>
          <w:sz w:val="22"/>
        </w:rPr>
        <w:t xml:space="preserve"> </w:t>
      </w:r>
      <w:r w:rsidR="00B51149" w:rsidRPr="00E25FED">
        <w:rPr>
          <w:rStyle w:val="normaltextrun"/>
          <w:rFonts w:ascii="Calibri" w:hAnsi="Calibri" w:cs="Calibri"/>
          <w:sz w:val="22"/>
        </w:rPr>
        <w:t>Yes</w:t>
      </w:r>
      <w:r w:rsidR="0095122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677F2E98" w14:textId="1D33AC31" w:rsidR="00B51149" w:rsidRPr="00942BF0" w:rsidRDefault="00FA2BD7" w:rsidP="00B075ED">
      <w:pPr>
        <w:rPr>
          <w:rFonts w:ascii="&amp;quot" w:hAnsi="&amp;quot"/>
          <w:bCs/>
          <w:sz w:val="18"/>
          <w:szCs w:val="18"/>
        </w:rPr>
      </w:pPr>
      <w:r>
        <w:rPr>
          <w:b/>
          <w:szCs w:val="24"/>
        </w:rPr>
        <w:t>B.2.3</w:t>
      </w:r>
      <w:r w:rsidR="00951221">
        <w:rPr>
          <w:sz w:val="22"/>
        </w:rPr>
        <w:t xml:space="preserve"> </w:t>
      </w:r>
      <w:r w:rsidR="00084A7C">
        <w:rPr>
          <w:b/>
          <w:bCs/>
          <w:sz w:val="22"/>
        </w:rPr>
        <w:t xml:space="preserve">If this research is or may be </w:t>
      </w:r>
      <w:proofErr w:type="gramStart"/>
      <w:r w:rsidR="00084A7C">
        <w:rPr>
          <w:b/>
          <w:bCs/>
          <w:sz w:val="22"/>
        </w:rPr>
        <w:t>federally-</w:t>
      </w:r>
      <w:r w:rsidR="00CA4BD3">
        <w:rPr>
          <w:b/>
          <w:bCs/>
          <w:sz w:val="22"/>
        </w:rPr>
        <w:t>funded</w:t>
      </w:r>
      <w:proofErr w:type="gramEnd"/>
      <w:r w:rsidR="00CA4BD3">
        <w:rPr>
          <w:b/>
          <w:bCs/>
          <w:sz w:val="22"/>
        </w:rPr>
        <w:t xml:space="preserve">,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w:t>
      </w:r>
      <w:proofErr w:type="gramStart"/>
      <w:r w:rsidR="00EB27C4" w:rsidRPr="00EC12AF">
        <w:rPr>
          <w:b/>
          <w:sz w:val="22"/>
        </w:rPr>
        <w:t>all of</w:t>
      </w:r>
      <w:proofErr w:type="gramEnd"/>
      <w:r w:rsidR="00EB27C4" w:rsidRPr="00EC12AF">
        <w:rPr>
          <w:b/>
          <w:sz w:val="22"/>
        </w:rPr>
        <w:t xml:space="preserve">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r w:rsidR="00EB27C4" w:rsidRPr="00EC12AF">
        <w:rPr>
          <w:b/>
          <w:sz w:val="22"/>
        </w:rPr>
        <w:t>?</w:t>
      </w:r>
      <w:r w:rsidR="00951221">
        <w:rPr>
          <w:sz w:val="22"/>
        </w:rPr>
        <w:t xml:space="preserve"> </w:t>
      </w:r>
      <w:r w:rsidR="00EB27C4" w:rsidRPr="00A90A5A">
        <w:rPr>
          <w:sz w:val="22"/>
        </w:rPr>
        <w:t xml:space="preserve"> </w:t>
      </w:r>
      <w:sdt>
        <w:sdtPr>
          <w:rPr>
            <w:rFonts w:ascii="MS Gothic" w:eastAsia="MS Gothic" w:hAnsi="MS Gothic"/>
            <w:bCs/>
            <w:sz w:val="22"/>
          </w:rPr>
          <w:id w:val="-77594384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Yes</w:t>
      </w:r>
      <w:r w:rsidR="00951221">
        <w:rPr>
          <w:rStyle w:val="normaltextrun"/>
          <w:rFonts w:ascii="Calibri" w:hAnsi="Calibri" w:cs="Calibri"/>
          <w:bCs/>
          <w:sz w:val="22"/>
        </w:rPr>
        <w:t xml:space="preserve">  </w:t>
      </w:r>
      <w:sdt>
        <w:sdtPr>
          <w:rPr>
            <w:rFonts w:ascii="MS Gothic" w:eastAsia="MS Gothic" w:hAnsi="MS Gothic"/>
            <w:bCs/>
            <w:sz w:val="22"/>
          </w:rPr>
          <w:id w:val="1757399990"/>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No</w:t>
      </w:r>
      <w:r w:rsidR="00951221">
        <w:rPr>
          <w:rStyle w:val="eop"/>
          <w:rFonts w:ascii="&amp;quot" w:hAnsi="&amp;quot"/>
          <w:bCs/>
          <w:sz w:val="22"/>
        </w:rPr>
        <w:t xml:space="preserve">  </w:t>
      </w:r>
      <w:sdt>
        <w:sdtPr>
          <w:rPr>
            <w:rFonts w:ascii="MS Gothic" w:eastAsia="MS Gothic" w:hAnsi="MS Gothic"/>
            <w:bCs/>
            <w:sz w:val="22"/>
          </w:rPr>
          <w:id w:val="-1858806087"/>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942BF0" w:rsidDel="00BA3889">
        <w:rPr>
          <w:rStyle w:val="normaltextrun"/>
          <w:rFonts w:ascii="MS Gothic" w:eastAsia="MS Gothic" w:hAnsi="MS Gothic" w:hint="eastAsia"/>
          <w:bCs/>
          <w:sz w:val="22"/>
        </w:rPr>
        <w:t xml:space="preserve"> </w:t>
      </w:r>
      <w:r w:rsidR="00CA4BD3" w:rsidRPr="00942BF0">
        <w:rPr>
          <w:rStyle w:val="normaltextrun"/>
          <w:rFonts w:ascii="Calibri" w:hAnsi="Calibri" w:cs="Calibri"/>
          <w:bCs/>
          <w:sz w:val="22"/>
        </w:rPr>
        <w:t>N</w:t>
      </w:r>
      <w:r w:rsidR="00CA4BD3">
        <w:rPr>
          <w:rStyle w:val="normaltextrun"/>
          <w:rFonts w:ascii="Calibri" w:hAnsi="Calibri" w:cs="Calibri"/>
          <w:bCs/>
          <w:sz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513C9163" w14:textId="77777777" w:rsidR="009B680C" w:rsidRDefault="009B680C" w:rsidP="00EB27C4">
      <w:pPr>
        <w:ind w:left="720"/>
        <w:rPr>
          <w:b/>
          <w:sz w:val="22"/>
        </w:rPr>
      </w:pPr>
    </w:p>
    <w:p w14:paraId="78675651" w14:textId="40171990"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2"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626188A0" w:rsidR="005954A8" w:rsidRDefault="005954A8" w:rsidP="00770AE6">
      <w:pPr>
        <w:pStyle w:val="Heading1"/>
      </w:pPr>
      <w:bookmarkStart w:id="9" w:name="_A.5_Timeline"/>
      <w:bookmarkEnd w:id="9"/>
      <w:r>
        <w:lastRenderedPageBreak/>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w:t>
      </w:r>
      <w:r w:rsidR="00F85370">
        <w:rPr>
          <w:sz w:val="22"/>
        </w:rPr>
        <w:lastRenderedPageBreak/>
        <w:t xml:space="preserve">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1D71EFE5"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0812FB82"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8" w:history="1">
        <w:r w:rsidR="00AC0597" w:rsidRPr="00527C13">
          <w:rPr>
            <w:rStyle w:val="Hyperlink"/>
            <w:b/>
            <w:bCs/>
            <w:sz w:val="22"/>
          </w:rPr>
          <w:t>Complet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053C1C1" w:rsidR="00210F47" w:rsidRDefault="00F42E19" w:rsidP="00F42E19">
      <w:pPr>
        <w:rPr>
          <w:sz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lastRenderedPageBreak/>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12618207"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r w:rsidR="00892625">
        <w:rPr>
          <w:b/>
          <w:sz w:val="22"/>
        </w:rPr>
        <w:fldChar w:fldCharType="begin"/>
      </w:r>
      <w:r w:rsidR="00892625">
        <w:rPr>
          <w:b/>
          <w:sz w:val="22"/>
        </w:rPr>
        <w:instrText>HYPERLINK "https://www.du.edu/orsp/research-compliance/human-subject-research/forms-templates"</w:instrText>
      </w:r>
      <w:r w:rsidR="00892625">
        <w:rPr>
          <w:b/>
          <w:sz w:val="22"/>
        </w:rPr>
      </w:r>
      <w:r w:rsidR="00892625">
        <w:rPr>
          <w:b/>
          <w:sz w:val="22"/>
        </w:rPr>
        <w:fldChar w:fldCharType="separate"/>
      </w:r>
      <w:r w:rsidR="001702C2" w:rsidRPr="00892625">
        <w:rPr>
          <w:rStyle w:val="Hyperlink"/>
          <w:b/>
          <w:sz w:val="22"/>
        </w:rPr>
        <w:t>Appendix F</w:t>
      </w:r>
      <w:r w:rsidR="00892625">
        <w:rPr>
          <w:b/>
          <w:sz w:val="22"/>
        </w:rPr>
        <w:fldChar w:fldCharType="end"/>
      </w:r>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29"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0"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1"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2"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3"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4"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5"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6"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7"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39"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lastRenderedPageBreak/>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lastRenderedPageBreak/>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0"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1"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2"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C5598A3"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5706FA">
        <w:rPr>
          <w:sz w:val="22"/>
        </w:rPr>
        <w:t xml:space="preserve"> for gift card or cash</w:t>
      </w:r>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0AD6ABD4"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 xml:space="preserve">payments as well as any conditions for </w:t>
      </w:r>
      <w:proofErr w:type="gramStart"/>
      <w:r>
        <w:rPr>
          <w:b/>
          <w:sz w:val="22"/>
        </w:rPr>
        <w:t>participant</w:t>
      </w:r>
      <w:proofErr w:type="gramEnd"/>
      <w:r>
        <w:rPr>
          <w:b/>
          <w:sz w:val="22"/>
        </w:rPr>
        <w:t xml:space="preserve"> receiving </w:t>
      </w:r>
      <w:proofErr w:type="gramStart"/>
      <w:r>
        <w:rPr>
          <w:b/>
          <w:sz w:val="22"/>
        </w:rPr>
        <w:t>the compensation</w:t>
      </w:r>
      <w:proofErr w:type="gramEnd"/>
      <w:r>
        <w:rPr>
          <w:b/>
          <w:sz w:val="22"/>
        </w:rPr>
        <w:t xml:space="preserve"> (</w:t>
      </w:r>
      <w:proofErr w:type="gramStart"/>
      <w:r>
        <w:rPr>
          <w:b/>
          <w:sz w:val="22"/>
        </w:rPr>
        <w:t>e.g..</w:t>
      </w:r>
      <w:proofErr w:type="gramEnd"/>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3"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4"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5"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6"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7"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48"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lastRenderedPageBreak/>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49"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0"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1"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2"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05FA5276" w14:textId="77777777" w:rsidR="009A5525" w:rsidRDefault="009A5525" w:rsidP="003E0BE0">
      <w:pPr>
        <w:ind w:left="720"/>
        <w:rPr>
          <w:b/>
          <w:bCs/>
          <w:color w:val="2E74B5" w:themeColor="accent1" w:themeShade="BF"/>
          <w:sz w:val="22"/>
        </w:rPr>
      </w:pPr>
    </w:p>
    <w:p w14:paraId="7D74045A" w14:textId="7E92B06B" w:rsidR="003E0BE0" w:rsidRDefault="00000000" w:rsidP="003F7FF7">
      <w:pPr>
        <w:ind w:left="720"/>
        <w:rPr>
          <w:sz w:val="22"/>
        </w:rPr>
      </w:pPr>
      <w:sdt>
        <w:sdtPr>
          <w:rPr>
            <w:color w:val="2B579A"/>
            <w:sz w:val="22"/>
            <w:shd w:val="clear" w:color="auto" w:fill="E6E6E6"/>
          </w:rPr>
          <w:id w:val="-1663686688"/>
          <w15:color w:val="008000"/>
          <w14:checkbox>
            <w14:checked w14:val="0"/>
            <w14:checkedState w14:val="2612" w14:font="MS Gothic"/>
            <w14:uncheckedState w14:val="2610" w14:font="MS Gothic"/>
          </w14:checkbox>
        </w:sdtPr>
        <w:sdtContent>
          <w:r w:rsidR="003E0BE0" w:rsidRPr="322632C6">
            <w:rPr>
              <w:rFonts w:ascii="MS Gothic" w:eastAsia="MS Gothic" w:hAnsi="MS Gothic"/>
              <w:sz w:val="22"/>
            </w:rPr>
            <w:t>☐</w:t>
          </w:r>
        </w:sdtContent>
      </w:sdt>
      <w:r w:rsidR="00951221">
        <w:rPr>
          <w:sz w:val="22"/>
        </w:rPr>
        <w:t xml:space="preserve"> </w:t>
      </w:r>
      <w:r w:rsidR="002B73FD" w:rsidRPr="002B73FD">
        <w:rPr>
          <w:b/>
          <w:sz w:val="22"/>
        </w:rPr>
        <w:t>Verbal Consent</w:t>
      </w:r>
      <w:r w:rsidR="00512B16">
        <w:rPr>
          <w:sz w:val="22"/>
        </w:rPr>
        <w:t xml:space="preserve"> – </w:t>
      </w:r>
      <w:r w:rsidR="00512B16" w:rsidRPr="00126F58">
        <w:rPr>
          <w:b/>
          <w:sz w:val="22"/>
        </w:rPr>
        <w:t>Wa</w:t>
      </w:r>
      <w:r w:rsidR="00C95A3B">
        <w:rPr>
          <w:b/>
          <w:sz w:val="22"/>
        </w:rPr>
        <w:t>iver</w:t>
      </w:r>
      <w:r w:rsidR="00512B16" w:rsidRPr="00126F58">
        <w:rPr>
          <w:b/>
          <w:sz w:val="22"/>
        </w:rPr>
        <w:t xml:space="preserve"> of Written Documentation</w:t>
      </w:r>
      <w:r w:rsidR="001F31F2">
        <w:rPr>
          <w:sz w:val="22"/>
        </w:rPr>
        <w:t xml:space="preserve"> </w:t>
      </w:r>
      <w:r w:rsidR="003F7FF7">
        <w:rPr>
          <w:sz w:val="22"/>
        </w:rPr>
        <w:t xml:space="preserve">(complete </w:t>
      </w:r>
      <w:hyperlink r:id="rId53" w:history="1">
        <w:r w:rsidR="003F7FF7" w:rsidRPr="00DF3224">
          <w:rPr>
            <w:rStyle w:val="Hyperlink"/>
            <w:b/>
            <w:sz w:val="22"/>
          </w:rPr>
          <w:t>Appendix A</w:t>
        </w:r>
      </w:hyperlink>
      <w:r w:rsidR="00BE0523">
        <w:rPr>
          <w:b/>
          <w:color w:val="0070C0"/>
          <w:sz w:val="22"/>
          <w:u w:val="single"/>
        </w:rPr>
        <w:t xml:space="preserve"> </w:t>
      </w:r>
      <w:r w:rsidR="003F7FF7">
        <w:rPr>
          <w:sz w:val="22"/>
        </w:rPr>
        <w:t xml:space="preserve">and </w:t>
      </w:r>
      <w:hyperlink r:id="rId54" w:history="1">
        <w:r w:rsidR="001F31F2">
          <w:rPr>
            <w:rStyle w:val="Hyperlink"/>
            <w:b/>
            <w:sz w:val="22"/>
          </w:rPr>
          <w:t>Verbal Consent Form</w:t>
        </w:r>
      </w:hyperlink>
      <w:r w:rsidR="001752AC" w:rsidRPr="00054827">
        <w:rPr>
          <w:sz w:val="22"/>
        </w:rPr>
        <w:t>).</w:t>
      </w:r>
      <w:r w:rsidR="00951221">
        <w:rPr>
          <w:sz w:val="22"/>
        </w:rPr>
        <w:t xml:space="preserve"> </w:t>
      </w:r>
      <w:r w:rsidR="00BE0523">
        <w:rPr>
          <w:sz w:val="22"/>
        </w:rPr>
        <w:t xml:space="preserve">Provide a copy of the </w:t>
      </w:r>
      <w:r w:rsidR="001F31F2">
        <w:rPr>
          <w:sz w:val="22"/>
        </w:rPr>
        <w:t>Verbal Consent Form</w:t>
      </w:r>
      <w:r w:rsidR="00BE0523">
        <w:rPr>
          <w:sz w:val="22"/>
        </w:rPr>
        <w:t xml:space="preserve">. </w:t>
      </w:r>
      <w:r w:rsidR="001F31F2">
        <w:rPr>
          <w:sz w:val="22"/>
        </w:rPr>
        <w:t xml:space="preserve">If appropriate, </w:t>
      </w:r>
      <w:r w:rsidR="00617F91">
        <w:rPr>
          <w:sz w:val="22"/>
        </w:rPr>
        <w:t xml:space="preserve">a set of questions </w:t>
      </w:r>
      <w:r w:rsidR="001F31F2">
        <w:rPr>
          <w:sz w:val="22"/>
        </w:rPr>
        <w:t>may be included</w:t>
      </w:r>
      <w:r w:rsidR="00617F91">
        <w:rPr>
          <w:sz w:val="22"/>
        </w:rPr>
        <w:t xml:space="preserve"> to test their comprehension.</w:t>
      </w:r>
      <w:r w:rsidR="003F7FF7">
        <w:rPr>
          <w:sz w:val="22"/>
        </w:rPr>
        <w:t xml:space="preserve"> </w:t>
      </w:r>
    </w:p>
    <w:p w14:paraId="28AB14DE" w14:textId="7ACFE699" w:rsidR="005B2617" w:rsidRDefault="005B2617" w:rsidP="003F7FF7">
      <w:pPr>
        <w:ind w:left="720"/>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5"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6"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7"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8"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9"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0"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1"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3"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4" w:history="1">
        <w:r w:rsidR="003F7FF7" w:rsidRPr="00B30B27">
          <w:rPr>
            <w:rStyle w:val="Hyperlink"/>
            <w:b/>
            <w:sz w:val="22"/>
          </w:rPr>
          <w:t>Appendix A</w:t>
        </w:r>
      </w:hyperlink>
      <w:r w:rsidR="008F40B6">
        <w:rPr>
          <w:sz w:val="22"/>
        </w:rPr>
        <w:t xml:space="preserve"> and </w:t>
      </w:r>
      <w:hyperlink r:id="rId65"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6"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7"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8"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9"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0"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1"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lastRenderedPageBreak/>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lastRenderedPageBreak/>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7CAE9DF1" w:rsidR="000075E7" w:rsidRPr="006D6268" w:rsidRDefault="002249FF" w:rsidP="000075E7">
      <w:pPr>
        <w:rPr>
          <w:sz w:val="22"/>
        </w:rPr>
      </w:pPr>
      <w:r>
        <w:rPr>
          <w:b/>
          <w:bCs/>
        </w:rPr>
        <w:t>I</w:t>
      </w:r>
      <w:r w:rsidR="00477886" w:rsidRPr="6C46735B">
        <w:rPr>
          <w:b/>
          <w:bCs/>
        </w:rPr>
        <w:t xml:space="preserve">.1.1 </w:t>
      </w:r>
      <w:r w:rsidR="000075E7" w:rsidRPr="322632C6">
        <w:rPr>
          <w:b/>
          <w:bCs/>
          <w:sz w:val="22"/>
        </w:rPr>
        <w:t xml:space="preserve">Will any demographic data or direct participant </w:t>
      </w:r>
      <w:proofErr w:type="gramStart"/>
      <w:r w:rsidR="000075E7" w:rsidRPr="322632C6">
        <w:rPr>
          <w:b/>
          <w:bCs/>
          <w:sz w:val="22"/>
        </w:rPr>
        <w:t>identifiers</w:t>
      </w:r>
      <w:r w:rsidR="00733481">
        <w:rPr>
          <w:b/>
          <w:bCs/>
          <w:sz w:val="22"/>
        </w:rPr>
        <w:t>(</w:t>
      </w:r>
      <w:proofErr w:type="gramEnd"/>
      <w:r w:rsidR="00733481">
        <w:rPr>
          <w:b/>
          <w:bCs/>
          <w:sz w:val="22"/>
        </w:rPr>
        <w:t xml:space="preserve">referenced </w:t>
      </w:r>
      <w:proofErr w:type="gramStart"/>
      <w:r w:rsidR="00733481">
        <w:rPr>
          <w:b/>
          <w:bCs/>
          <w:sz w:val="22"/>
        </w:rPr>
        <w:t>below)</w:t>
      </w:r>
      <w:r w:rsidR="000075E7" w:rsidRPr="322632C6">
        <w:rPr>
          <w:b/>
          <w:bCs/>
          <w:sz w:val="22"/>
        </w:rPr>
        <w:t>be</w:t>
      </w:r>
      <w:proofErr w:type="gramEnd"/>
      <w:r w:rsidR="000075E7" w:rsidRPr="322632C6">
        <w:rPr>
          <w:b/>
          <w:bCs/>
          <w:sz w:val="22"/>
        </w:rPr>
        <w:t xml:space="preserv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4629DD51"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proofErr w:type="gramStart"/>
      <w:r w:rsidR="007F7BEC">
        <w:rPr>
          <w:sz w:val="22"/>
        </w:rPr>
        <w:t>and</w:t>
      </w:r>
      <w:r w:rsidR="00951221">
        <w:rPr>
          <w:sz w:val="22"/>
        </w:rPr>
        <w:t xml:space="preserve">  </w:t>
      </w:r>
      <w:r w:rsidR="007F7BEC">
        <w:rPr>
          <w:sz w:val="22"/>
        </w:rPr>
        <w:t>their</w:t>
      </w:r>
      <w:proofErr w:type="gramEnd"/>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2D5C499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roofErr w:type="gramStart"/>
      <w:r w:rsidR="00CD70DD">
        <w:rPr>
          <w:sz w:val="22"/>
        </w:rPr>
        <w:t>);</w:t>
      </w:r>
      <w:proofErr w:type="gramEnd"/>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2"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lastRenderedPageBreak/>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lastRenderedPageBreak/>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lastRenderedPageBreak/>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252822F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193D96AB"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 for study recordkeeping purposes per institutional policy</w:t>
      </w:r>
    </w:p>
    <w:p w14:paraId="7E554E00" w14:textId="5767A5F9"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r w:rsidR="00115152">
        <w:rPr>
          <w:rStyle w:val="Style1"/>
          <w:sz w:val="22"/>
        </w:rPr>
        <w:t>.</w:t>
      </w:r>
    </w:p>
    <w:p w14:paraId="6210BE83" w14:textId="4F10A6C6"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proofErr w:type="gramStart"/>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w:t>
      </w:r>
      <w:proofErr w:type="gramEnd"/>
      <w:r w:rsidR="00115152">
        <w:rPr>
          <w:rStyle w:val="Style1"/>
          <w:sz w:val="22"/>
        </w:rPr>
        <w:t xml:space="preserve"> data or tissue repository/bank</w:t>
      </w:r>
      <w:r w:rsidR="00FB58A3">
        <w:rPr>
          <w:rStyle w:val="Style1"/>
          <w:sz w:val="22"/>
        </w:rPr>
        <w:t xml:space="preserve"> </w:t>
      </w:r>
      <w:r w:rsidR="00836BFB">
        <w:rPr>
          <w:rStyle w:val="Style1"/>
          <w:sz w:val="22"/>
        </w:rPr>
        <w:t>(submit Appendix I)</w:t>
      </w:r>
      <w:r w:rsidR="00115152">
        <w:rPr>
          <w:rStyle w:val="Style1"/>
          <w:sz w:val="22"/>
        </w:rPr>
        <w:t>.</w:t>
      </w:r>
    </w:p>
    <w:p w14:paraId="47918B8F" w14:textId="13A64C7C"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062D57E5"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04FE5AB6"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3"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4"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5"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6"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7"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8"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lastRenderedPageBreak/>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82DC9" w14:textId="77777777" w:rsidR="009E747E" w:rsidRDefault="009E747E" w:rsidP="00855585">
      <w:r>
        <w:separator/>
      </w:r>
    </w:p>
  </w:endnote>
  <w:endnote w:type="continuationSeparator" w:id="0">
    <w:p w14:paraId="336B2B37" w14:textId="77777777" w:rsidR="009E747E" w:rsidRDefault="009E747E"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1B8E6CE0"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 November 6,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FEE00" w14:textId="77777777" w:rsidR="009E747E" w:rsidRDefault="009E747E" w:rsidP="00855585">
      <w:r>
        <w:separator/>
      </w:r>
    </w:p>
  </w:footnote>
  <w:footnote w:type="continuationSeparator" w:id="0">
    <w:p w14:paraId="0617215D" w14:textId="77777777" w:rsidR="009E747E" w:rsidRDefault="009E747E"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6.6pt;visibility:visible;mso-wrap-style:square" o:bullet="t">
        <v:imagedata r:id="rId1" o:title=""/>
      </v:shape>
    </w:pict>
  </w:numPicBullet>
  <w:numPicBullet w:numPicBulletId="1">
    <w:pict>
      <v:shape id="_x0000_i1026" type="#_x0000_t75" style="width:8.4pt;height:6.6pt;visibility:visible;mso-wrap-style:square" o:bullet="t">
        <v:imagedata r:id="rId2" o:title=""/>
      </v:shape>
    </w:pict>
  </w:numPicBullet>
  <w:numPicBullet w:numPicBulletId="2">
    <w:pict>
      <v:shape id="_x0000_i1027" type="#_x0000_t75" style="width:8.4pt;height:6.6pt;visibility:visible;mso-wrap-style:square" o:bullet="t">
        <v:imagedata r:id="rId3" o:title=""/>
      </v:shape>
    </w:pict>
  </w:numPicBullet>
  <w:numPicBullet w:numPicBulletId="3">
    <w:pict>
      <v:shape id="_x0000_i1028" type="#_x0000_t75" style="width:8.4pt;height:6.6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5491"/>
    <w:rsid w:val="00495753"/>
    <w:rsid w:val="00496616"/>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24F"/>
    <w:rsid w:val="007A335A"/>
    <w:rsid w:val="007A4A66"/>
    <w:rsid w:val="007A4D52"/>
    <w:rsid w:val="007B1737"/>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27BEA"/>
    <w:rsid w:val="00933EA9"/>
    <w:rsid w:val="0093425B"/>
    <w:rsid w:val="00942BF0"/>
    <w:rsid w:val="009431B0"/>
    <w:rsid w:val="00951221"/>
    <w:rsid w:val="009513B3"/>
    <w:rsid w:val="00951572"/>
    <w:rsid w:val="00954470"/>
    <w:rsid w:val="0095503B"/>
    <w:rsid w:val="0095661B"/>
    <w:rsid w:val="00961D78"/>
    <w:rsid w:val="009655DE"/>
    <w:rsid w:val="009657E6"/>
    <w:rsid w:val="0096766C"/>
    <w:rsid w:val="00971077"/>
    <w:rsid w:val="00972098"/>
    <w:rsid w:val="00972732"/>
    <w:rsid w:val="00972BEF"/>
    <w:rsid w:val="00980654"/>
    <w:rsid w:val="00981526"/>
    <w:rsid w:val="00985781"/>
    <w:rsid w:val="0098732A"/>
    <w:rsid w:val="0099281E"/>
    <w:rsid w:val="0099323E"/>
    <w:rsid w:val="00993919"/>
    <w:rsid w:val="009949C8"/>
    <w:rsid w:val="009954E7"/>
    <w:rsid w:val="00995B96"/>
    <w:rsid w:val="009A0984"/>
    <w:rsid w:val="009A1169"/>
    <w:rsid w:val="009A23F5"/>
    <w:rsid w:val="009A257A"/>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5C67"/>
    <w:rsid w:val="00F10EFB"/>
    <w:rsid w:val="00F125E2"/>
    <w:rsid w:val="00F133E1"/>
    <w:rsid w:val="00F13485"/>
    <w:rsid w:val="00F13C9D"/>
    <w:rsid w:val="00F14190"/>
    <w:rsid w:val="00F15DC2"/>
    <w:rsid w:val="00F2099E"/>
    <w:rsid w:val="00F27EA5"/>
    <w:rsid w:val="00F342C3"/>
    <w:rsid w:val="00F36BC4"/>
    <w:rsid w:val="00F40DDC"/>
    <w:rsid w:val="00F42E19"/>
    <w:rsid w:val="00F44445"/>
    <w:rsid w:val="00F46AB8"/>
    <w:rsid w:val="00F522E9"/>
    <w:rsid w:val="00F54A36"/>
    <w:rsid w:val="00F54BD2"/>
    <w:rsid w:val="00F55E20"/>
    <w:rsid w:val="00F6108E"/>
    <w:rsid w:val="00F6373E"/>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tinyurl.com/3cme62am"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media/documents/new_irb_forms/irb_appendix_c.docx"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tinyurl.com/3cme62am"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citiprogram.org/Shibboleth.sso/Login?target=https%3A%2F%2Fwww.citiprogram.org%2FSecure%2FWelcome.cfm%3finst%3d1294&amp;entityID=https%3A%2F%2Flogin.du.edu%2Fidp" TargetMode="External"/><Relationship Id="rId27" Type="http://schemas.openxmlformats.org/officeDocument/2006/relationships/footer" Target="footer1.xm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media/documents/new_irb_forms/irb_appendix_c.docx" TargetMode="External"/><Relationship Id="rId43" Type="http://schemas.openxmlformats.org/officeDocument/2006/relationships/hyperlink" Target="https://www.du.edu/file/85335"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univofdenver.service-now.com/sp?id=sc_cat_item&amp;sys_id=13424212db87ec109444e5b74b961908" TargetMode="External"/><Relationship Id="rId77" Type="http://schemas.openxmlformats.org/officeDocument/2006/relationships/hyperlink" Target="https://www.du.edu/orsp/media/documents/new_irb_forms/iia_agreement_form.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grants.nih.gov/policy/humansubjects/coc.htm" TargetMode="Externa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sites/default/files/2024-01/appendix_q_-_unaffiliated_investigator_agreement_approval_request_form%20v5%201-12-2024.docx"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pioneerera.du.edu/" TargetMode="External"/><Relationship Id="rId41" Type="http://schemas.openxmlformats.org/officeDocument/2006/relationships/hyperlink" Target="https://www.du.edu/sites/default/files/2023-09/FERPA%20Guidance.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ir/surveys/redcap"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file:///C:\Users\Charles.Steadman\Downloads\&#9744;%20Ethnographic" TargetMode="External"/><Relationship Id="rId36" Type="http://schemas.openxmlformats.org/officeDocument/2006/relationships/hyperlink" Target="https://www.du.edu/orsp/media/documents/new_irb_forms/irb_appendix_c.docx"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www.du.edu/orsp/research-compliance/human-subject-research/forms-templates"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techtransfer/faculty-innovators" TargetMode="External"/><Relationship Id="rId78" Type="http://schemas.openxmlformats.org/officeDocument/2006/relationships/hyperlink" Target="https://www.du.edu/sites/default/files/2024-01/appendix_r_-_adding_an_unaffiliated_independent_individual_form%201-24.docx"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orsp/research-compliance/conflict-interest"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p_-_collaborative_research_with_ceding_form%20v5%201-12-2024.docx" TargetMode="External"/><Relationship Id="rId7" Type="http://schemas.openxmlformats.org/officeDocument/2006/relationships/settings" Target="settings.xml"/><Relationship Id="rId71" Type="http://schemas.openxmlformats.org/officeDocument/2006/relationships/hyperlink" Target="https://www.du.edu/orsp/media/documents/new_irb_forms/appendix_l.docx" TargetMode="External"/><Relationship Id="rId2" Type="http://schemas.openxmlformats.org/officeDocument/2006/relationships/customXml" Target="../customXml/item2.xml"/><Relationship Id="rId29" Type="http://schemas.openxmlformats.org/officeDocument/2006/relationships/hyperlink" Target="https://www.du.edu/orsp/research-compliance/human-subject-research/forms-templates" TargetMode="External"/><Relationship Id="rId24" Type="http://schemas.openxmlformats.org/officeDocument/2006/relationships/hyperlink" Target="https://www.du.edu/risk/international-travel" TargetMode="External"/><Relationship Id="rId40" Type="http://schemas.openxmlformats.org/officeDocument/2006/relationships/hyperlink" Target="https://www.du.edu/sites/default/files/2023-09/Student%20Records%20Request%20Form.docx" TargetMode="External"/><Relationship Id="rId45" Type="http://schemas.openxmlformats.org/officeDocument/2006/relationships/hyperlink" Target="https://www.du.edu/orsp/research-compliance/human-subject-research/forms-templates" TargetMode="External"/><Relationship Id="rId66"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66B8"/>
    <w:rsid w:val="00251902"/>
    <w:rsid w:val="002C100B"/>
    <w:rsid w:val="002D53AF"/>
    <w:rsid w:val="002F6705"/>
    <w:rsid w:val="002F6FDC"/>
    <w:rsid w:val="00314B3E"/>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771C2"/>
    <w:rsid w:val="00CA1B7C"/>
    <w:rsid w:val="00CA368B"/>
    <w:rsid w:val="00CA62ED"/>
    <w:rsid w:val="00CB4283"/>
    <w:rsid w:val="00CD1F48"/>
    <w:rsid w:val="00CD6835"/>
    <w:rsid w:val="00CD7A5E"/>
    <w:rsid w:val="00CF1265"/>
    <w:rsid w:val="00CF239E"/>
    <w:rsid w:val="00D01693"/>
    <w:rsid w:val="00D10B1C"/>
    <w:rsid w:val="00D34F2D"/>
    <w:rsid w:val="00D5502E"/>
    <w:rsid w:val="00D646CD"/>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A15DA"/>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FA15DA"/>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3.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4.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2310</Words>
  <Characters>54043</Characters>
  <Application>Microsoft Office Word</Application>
  <DocSecurity>0</DocSecurity>
  <Lines>168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1-13T17:30:00Z</dcterms:created>
  <dcterms:modified xsi:type="dcterms:W3CDTF">2026-01-1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